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8E85B" w14:textId="53F6F96E" w:rsidR="00E7266F" w:rsidRDefault="00E91241">
      <w:r>
        <w:rPr>
          <w:noProof/>
        </w:rPr>
        <w:drawing>
          <wp:inline distT="0" distB="0" distL="0" distR="0" wp14:anchorId="44CBC555" wp14:editId="5D8FF11F">
            <wp:extent cx="5731510" cy="76422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225_185659800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726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NDU2tzA3NbIwNLNQ0lEKTi0uzszPAykwrAUAuMhyFCwAAAA="/>
  </w:docVars>
  <w:rsids>
    <w:rsidRoot w:val="00E91241"/>
    <w:rsid w:val="00633EF1"/>
    <w:rsid w:val="00E91241"/>
    <w:rsid w:val="00EB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08BC4"/>
  <w15:chartTrackingRefBased/>
  <w15:docId w15:val="{39200AA0-7EC2-4891-97BC-36ED74D4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aulay Page (s195701)</dc:creator>
  <cp:keywords/>
  <dc:description/>
  <cp:lastModifiedBy>Macaulay Page (s195701)</cp:lastModifiedBy>
  <cp:revision>1</cp:revision>
  <dcterms:created xsi:type="dcterms:W3CDTF">2019-02-25T19:09:00Z</dcterms:created>
  <dcterms:modified xsi:type="dcterms:W3CDTF">2019-02-25T19:12:00Z</dcterms:modified>
</cp:coreProperties>
</file>